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178517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451541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70261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834432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898542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817018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411125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2076076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393192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549054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1428208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1372283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иденко Дмитрий Владимирович</dc:creator>
  <dc:language>ru-RU</dc:language>
  <cp:keywords/>
  <dcterms:created xsi:type="dcterms:W3CDTF">2024-06-02T11:48:46Z</dcterms:created>
  <dcterms:modified xsi:type="dcterms:W3CDTF">2024-06-02T11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